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029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696"/>
        <w:gridCol w:w="2552"/>
        <w:gridCol w:w="2126"/>
        <w:gridCol w:w="2126"/>
        <w:gridCol w:w="2127"/>
        <w:gridCol w:w="2126"/>
        <w:gridCol w:w="1276"/>
      </w:tblGrid>
      <w:tr w:rsidR="009E311D" w:rsidRPr="009E311D" w14:paraId="6E1DBBA7" w14:textId="77777777" w:rsidTr="00E75BB3">
        <w:trPr>
          <w:trHeight w:val="283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7316C89" w14:textId="1B3A91F8" w:rsidR="009E311D" w:rsidRPr="00180020" w:rsidRDefault="00A031A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32"/>
                <w:szCs w:val="32"/>
                <w:lang w:eastAsia="bg-BG"/>
              </w:rPr>
              <w:t>SOFIA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UNIVERSITY “ST. KLIMENT OHRIDSKI”</w:t>
            </w:r>
          </w:p>
        </w:tc>
      </w:tr>
      <w:tr w:rsidR="009E311D" w:rsidRPr="009E311D" w14:paraId="08215698" w14:textId="77777777" w:rsidTr="00E75BB3">
        <w:trPr>
          <w:trHeight w:val="317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5B4E77D" w14:textId="6AEA0E18" w:rsidR="009E311D" w:rsidRPr="009E311D" w:rsidRDefault="00A031A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DEPARTMENT OF SPORT</w:t>
            </w:r>
          </w:p>
        </w:tc>
      </w:tr>
      <w:tr w:rsidR="009E311D" w:rsidRPr="009E311D" w14:paraId="62A383EA" w14:textId="77777777" w:rsidTr="00E75BB3">
        <w:trPr>
          <w:trHeight w:val="227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B0D5" w14:textId="7CE4E3E5" w:rsidR="009E311D" w:rsidRPr="00A031AD" w:rsidRDefault="00A031A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val="en-US" w:eastAsia="bg-BG"/>
              </w:rPr>
              <w:t>SHEDULE</w:t>
            </w:r>
          </w:p>
        </w:tc>
      </w:tr>
      <w:tr w:rsidR="009E311D" w:rsidRPr="009E311D" w14:paraId="00F418CB" w14:textId="77777777" w:rsidTr="00E75BB3">
        <w:trPr>
          <w:trHeight w:val="680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14:paraId="36088C1E" w14:textId="3650C745" w:rsidR="009E311D" w:rsidRPr="00A031AD" w:rsidRDefault="00A031A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val="en-US" w:eastAsia="bg-BG"/>
              </w:rPr>
              <w:t>Sport climbing</w:t>
            </w:r>
          </w:p>
        </w:tc>
      </w:tr>
      <w:tr w:rsidR="009E311D" w:rsidRPr="009E311D" w14:paraId="3DEC350D" w14:textId="77777777" w:rsidTr="00E75BB3">
        <w:trPr>
          <w:trHeight w:val="490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14:paraId="2F67D892" w14:textId="2EEA99F3" w:rsidR="009E311D" w:rsidRPr="00253AB7" w:rsidRDefault="00172B76" w:rsidP="004944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Assoc. prof.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proofErr w:type="spellStart"/>
            <w:r w:rsidR="00AC493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А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nto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Hidgov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 xml:space="preserve"> PhD,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Chief. Assist.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proofErr w:type="spellStart"/>
            <w:r w:rsidR="00AC493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Т</w:t>
            </w:r>
            <w:r w:rsidR="00AE27E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ihomir</w:t>
            </w:r>
            <w:proofErr w:type="spellEnd"/>
            <w:r w:rsidR="00AE27E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proofErr w:type="spellStart"/>
            <w:r w:rsidR="00AE27E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Dimitrov</w:t>
            </w:r>
            <w:proofErr w:type="spellEnd"/>
            <w:r w:rsidR="00AE27E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, PhD</w:t>
            </w:r>
            <w:r w:rsidR="00AC493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,</w:t>
            </w:r>
            <w:r w:rsidR="001B5A0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r w:rsidR="00253AB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 xml:space="preserve">Assist. G. </w:t>
            </w:r>
            <w:proofErr w:type="spellStart"/>
            <w:r w:rsidR="00253AB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Krachanov</w:t>
            </w:r>
            <w:proofErr w:type="spellEnd"/>
            <w:r w:rsidR="00253AB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,</w:t>
            </w:r>
            <w:r w:rsidR="00AC493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r w:rsidR="005E079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Assoc. prof</w:t>
            </w:r>
            <w:r w:rsidR="00AC493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. К. </w:t>
            </w:r>
            <w:proofErr w:type="spellStart"/>
            <w:r w:rsidR="00D3708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Dolapchiev</w:t>
            </w:r>
            <w:proofErr w:type="spellEnd"/>
            <w:r w:rsidR="00AC493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, </w:t>
            </w:r>
            <w:r w:rsidR="005E079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Assoc. prof</w:t>
            </w:r>
            <w:r w:rsidR="00AC493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. </w:t>
            </w:r>
            <w:r w:rsidR="005E079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N. Panayotov</w:t>
            </w:r>
            <w:bookmarkStart w:id="0" w:name="_GoBack"/>
            <w:bookmarkEnd w:id="0"/>
            <w:r w:rsidR="00AC493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, </w:t>
            </w:r>
            <w:r w:rsidR="00253AB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 xml:space="preserve">I. </w:t>
            </w:r>
            <w:proofErr w:type="spellStart"/>
            <w:r w:rsidR="00253AB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Arnaudov</w:t>
            </w:r>
            <w:proofErr w:type="spellEnd"/>
          </w:p>
        </w:tc>
      </w:tr>
      <w:tr w:rsidR="009E311D" w:rsidRPr="009E311D" w14:paraId="306AD78D" w14:textId="77777777" w:rsidTr="00E75BB3">
        <w:trPr>
          <w:trHeight w:val="454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C1B2A" w14:textId="4FFC8527" w:rsidR="009E311D" w:rsidRPr="009E311D" w:rsidRDefault="00A031AD" w:rsidP="00C100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32"/>
                <w:szCs w:val="32"/>
                <w:lang w:eastAsia="bg-BG"/>
              </w:rPr>
              <w:t>A</w:t>
            </w:r>
            <w:proofErr w:type="spellStart"/>
            <w:r>
              <w:rPr>
                <w:rFonts w:ascii="Times New Roman" w:eastAsia="Times New Roman" w:hAnsi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cademic</w:t>
            </w:r>
            <w:proofErr w:type="spellEnd"/>
            <w:r>
              <w:rPr>
                <w:rFonts w:ascii="Times New Roman" w:eastAsia="Times New Roman" w:hAnsi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year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2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5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6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– </w:t>
            </w:r>
            <w:proofErr w:type="spellStart"/>
            <w:r>
              <w:rPr>
                <w:rFonts w:ascii="Times New Roman" w:eastAsia="Times New Roman" w:hAnsi="Times New Roman"/>
                <w:b/>
                <w:bCs/>
                <w:color w:val="000000"/>
                <w:sz w:val="32"/>
                <w:szCs w:val="32"/>
                <w:lang w:eastAsia="bg-BG"/>
              </w:rPr>
              <w:t>winter</w:t>
            </w:r>
            <w:proofErr w:type="spellEnd"/>
            <w:r>
              <w:rPr>
                <w:rFonts w:ascii="Times New Roman" w:eastAsia="Times New Roman" w:hAnsi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/>
                <w:bCs/>
                <w:color w:val="000000"/>
                <w:sz w:val="32"/>
                <w:szCs w:val="32"/>
                <w:lang w:eastAsia="bg-BG"/>
              </w:rPr>
              <w:t>semester</w:t>
            </w:r>
            <w:proofErr w:type="spellEnd"/>
          </w:p>
        </w:tc>
      </w:tr>
      <w:tr w:rsidR="009E311D" w:rsidRPr="009E311D" w14:paraId="40B25F2D" w14:textId="77777777" w:rsidTr="00E75BB3">
        <w:trPr>
          <w:trHeight w:val="31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DC0608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CE01129" w14:textId="096C6798" w:rsidR="009E311D" w:rsidRPr="006066A3" w:rsidRDefault="003C0559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8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0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AFF2AD6" w14:textId="5DF96512" w:rsidR="009E311D" w:rsidRPr="006066A3" w:rsidRDefault="006066A3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0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A1B1E85" w14:textId="3A8D0E44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3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D6EB8CC" w14:textId="0E622814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5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BB433D6" w14:textId="569FD61C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5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7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358EC1" w14:textId="7F1723A4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7</w:t>
            </w:r>
            <w:r w:rsidR="008E339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9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</w:tr>
      <w:tr w:rsidR="00734044" w:rsidRPr="009E311D" w14:paraId="373B122F" w14:textId="77777777" w:rsidTr="00E75BB3">
        <w:trPr>
          <w:trHeight w:val="491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FA0BC1" w14:textId="0EAFE2A9" w:rsidR="00734044" w:rsidRPr="0078690C" w:rsidRDefault="0078690C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Monday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1ACC0" w14:textId="555D3828" w:rsidR="00734044" w:rsidRPr="00FB58EE" w:rsidRDefault="00FB58EE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>Tihomi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 xml:space="preserve"> Dimitrov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D2016" w14:textId="54A99F56" w:rsidR="00734044" w:rsidRPr="00681219" w:rsidRDefault="0047208B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>Tihomi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 xml:space="preserve"> Dimitrov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4B9C5" w14:textId="0BE2717D" w:rsidR="00734044" w:rsidRPr="00681219" w:rsidRDefault="0047208B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>Tihomi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 xml:space="preserve"> Dimitrov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82DF" w14:textId="5522EC3C" w:rsidR="00734044" w:rsidRPr="007F795C" w:rsidRDefault="007F795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G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>Krachanov</w:t>
            </w:r>
            <w:proofErr w:type="spellEnd"/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489B7" w14:textId="5644A6A7" w:rsidR="00734044" w:rsidRPr="00681219" w:rsidRDefault="007F795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G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>Krachanov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94101D" w14:textId="77777777" w:rsidR="00734044" w:rsidRPr="00681219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954F07" w:rsidRPr="009E311D" w14:paraId="7C19AA23" w14:textId="77777777" w:rsidTr="00E75BB3">
        <w:trPr>
          <w:trHeight w:val="631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357342" w14:textId="3CADCE1F" w:rsidR="00954F07" w:rsidRPr="0078690C" w:rsidRDefault="0078690C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Tuesday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3912E" w14:textId="32E4051F" w:rsidR="00954F07" w:rsidRPr="00535693" w:rsidRDefault="0053569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Anton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>Hidgov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56243" w14:textId="6ADC37C7" w:rsidR="00954F07" w:rsidRPr="00681219" w:rsidRDefault="0053569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Anton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>Hidgov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761EE" w14:textId="2F3BC52B" w:rsidR="00954F07" w:rsidRPr="00681219" w:rsidRDefault="0053569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Anton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>Hidgov</w:t>
            </w:r>
            <w:proofErr w:type="spellEnd"/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44CD23" w14:textId="4CA1485F" w:rsidR="00954F07" w:rsidRPr="00681219" w:rsidRDefault="0047208B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>Tihomi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 xml:space="preserve"> Dimitrov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EA436" w14:textId="4E3A418D" w:rsidR="00954F07" w:rsidRPr="00681219" w:rsidRDefault="0047208B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>Tihomi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 xml:space="preserve"> Dimitrov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E860F" w14:textId="37BA5824" w:rsidR="00954F07" w:rsidRPr="00B76245" w:rsidRDefault="00B76245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>Team</w:t>
            </w:r>
          </w:p>
        </w:tc>
      </w:tr>
      <w:tr w:rsidR="00954F07" w:rsidRPr="009E311D" w14:paraId="37735DAB" w14:textId="77777777" w:rsidTr="00E75BB3">
        <w:trPr>
          <w:trHeight w:val="687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A105DC" w14:textId="062FF0A1" w:rsidR="00954F07" w:rsidRPr="0078690C" w:rsidRDefault="0078690C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Wednesday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6AC095" w14:textId="5697421D" w:rsidR="00954F07" w:rsidRPr="001B5A07" w:rsidRDefault="007F795C" w:rsidP="005B44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G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>Krachanov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AF11E" w14:textId="7C5EEA0A" w:rsidR="00954F07" w:rsidRPr="001B5A07" w:rsidRDefault="007F795C" w:rsidP="005B44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G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>Krachanov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0CF56" w14:textId="5F3FDE5F" w:rsidR="00954F07" w:rsidRPr="001B5A07" w:rsidRDefault="007F795C" w:rsidP="005B44C5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G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bg-BG"/>
              </w:rPr>
              <w:t>Krachanov</w:t>
            </w:r>
            <w:proofErr w:type="spellEnd"/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0EDC00" w14:textId="40A3F8FF" w:rsidR="00954F07" w:rsidRPr="007D5451" w:rsidRDefault="007D5451" w:rsidP="005B44C5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 xml:space="preserve">N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>Panayotov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AC9F6" w14:textId="59F5A186" w:rsidR="00954F07" w:rsidRPr="007D5451" w:rsidRDefault="007D5451" w:rsidP="005B44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 xml:space="preserve">N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>Panayotov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2B3AA" w14:textId="18701729" w:rsidR="00954F07" w:rsidRPr="00681219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954F07" w:rsidRPr="009E311D" w14:paraId="0F1F641A" w14:textId="77777777" w:rsidTr="00E75BB3">
        <w:trPr>
          <w:trHeight w:val="569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DD4BF3" w14:textId="19D7C09F" w:rsidR="00954F07" w:rsidRPr="0078690C" w:rsidRDefault="0078690C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Thursday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B79985" w14:textId="006C3F10" w:rsidR="00954F07" w:rsidRPr="007D5451" w:rsidRDefault="007D5451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 xml:space="preserve">I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>Arnaudov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960E6" w14:textId="74648F8C" w:rsidR="00954F07" w:rsidRPr="001B5A07" w:rsidRDefault="0066029F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 xml:space="preserve">I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>Arnaudov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752BC" w14:textId="6D44728E" w:rsidR="00954F07" w:rsidRPr="001B5A07" w:rsidRDefault="0066029F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 xml:space="preserve">I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>Arnaudov</w:t>
            </w:r>
            <w:proofErr w:type="spellEnd"/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DE7D0" w14:textId="16C6DE37" w:rsidR="00954F07" w:rsidRPr="007D5451" w:rsidRDefault="00AC493A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 xml:space="preserve">К. </w:t>
            </w:r>
            <w:proofErr w:type="spellStart"/>
            <w:r w:rsidR="007D545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  <w:t>Dolapchiev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2F786" w14:textId="3FAA55D2" w:rsidR="00954F07" w:rsidRPr="007D5451" w:rsidRDefault="00AC493A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 xml:space="preserve">К. </w:t>
            </w:r>
            <w:proofErr w:type="spellStart"/>
            <w:r w:rsidR="007D545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Dolapchiev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E84F4" w14:textId="5200DEDD" w:rsidR="00954F07" w:rsidRPr="00B76245" w:rsidRDefault="00B76245" w:rsidP="009617EB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eam</w:t>
            </w:r>
          </w:p>
        </w:tc>
      </w:tr>
      <w:tr w:rsidR="00954F07" w:rsidRPr="009E311D" w14:paraId="49774A9E" w14:textId="77777777" w:rsidTr="00E75BB3">
        <w:trPr>
          <w:trHeight w:val="63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4FFCA8" w14:textId="6A43CC66" w:rsidR="00954F07" w:rsidRPr="0078690C" w:rsidRDefault="0078690C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Friday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C9040" w14:textId="58FBAECA" w:rsidR="00954F07" w:rsidRPr="001B5A07" w:rsidRDefault="00954F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6AB36" w14:textId="4A6D724B" w:rsidR="00954F07" w:rsidRPr="001B5A07" w:rsidRDefault="00954F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306CB" w14:textId="63C68B33" w:rsidR="00954F07" w:rsidRPr="001B5A07" w:rsidRDefault="00954F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85ADD" w14:textId="77777777" w:rsidR="00954F07" w:rsidRPr="001B5A07" w:rsidRDefault="00954F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27DD7" w14:textId="77777777" w:rsidR="00954F07" w:rsidRPr="001B5A07" w:rsidRDefault="00954F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28BBB" w14:textId="77777777" w:rsidR="00954F07" w:rsidRPr="00681219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1F4D9D" w:rsidRPr="009E311D" w14:paraId="2365923D" w14:textId="77777777" w:rsidTr="00E75BB3">
        <w:trPr>
          <w:trHeight w:val="2514"/>
          <w:jc w:val="center"/>
        </w:trPr>
        <w:tc>
          <w:tcPr>
            <w:tcW w:w="14029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6665" w14:textId="67FA2F21" w:rsidR="001F4D9D" w:rsidRPr="00C30DEF" w:rsidRDefault="00B13BB7" w:rsidP="00AC493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bg-BG"/>
              </w:rPr>
              <w:t>The activities are held on</w:t>
            </w:r>
            <w:r w:rsidR="004D60B2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</w:t>
            </w:r>
            <w:r w:rsidR="00C30DEF" w:rsidRPr="00B13BB7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bg-BG"/>
              </w:rPr>
              <w:t>„</w:t>
            </w:r>
            <w:r w:rsidRPr="00B13BB7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 w:eastAsia="bg-BG"/>
              </w:rPr>
              <w:t xml:space="preserve">The </w:t>
            </w:r>
            <w:proofErr w:type="gramStart"/>
            <w:r w:rsidRPr="00B13BB7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 w:eastAsia="bg-BG"/>
              </w:rPr>
              <w:t>Wall</w:t>
            </w:r>
            <w:r w:rsidR="00C30DEF" w:rsidRPr="00B13BB7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bg-BG"/>
              </w:rPr>
              <w:t>“</w:t>
            </w:r>
            <w:r w:rsidR="00AC493A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–</w:t>
            </w:r>
            <w:proofErr w:type="gramEnd"/>
            <w:r w:rsidR="00AC493A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bg-BG"/>
              </w:rPr>
              <w:t>Rectorate</w:t>
            </w:r>
            <w:r w:rsidR="00AC493A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bg-BG"/>
              </w:rPr>
              <w:t>north wing</w:t>
            </w:r>
            <w:r w:rsidR="004D60B2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       </w:t>
            </w:r>
          </w:p>
          <w:p w14:paraId="65CD59CD" w14:textId="77777777" w:rsidR="004D60B2" w:rsidRPr="00C30DEF" w:rsidRDefault="004D60B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</w:p>
          <w:p w14:paraId="7B13684F" w14:textId="77777777" w:rsidR="004D60B2" w:rsidRPr="00C30DEF" w:rsidRDefault="004D60B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</w:p>
          <w:tbl>
            <w:tblPr>
              <w:tblStyle w:val="TableGrid"/>
              <w:tblpPr w:leftFromText="141" w:rightFromText="141" w:vertAnchor="text" w:tblpY="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0"/>
              <w:gridCol w:w="2410"/>
              <w:gridCol w:w="2552"/>
            </w:tblGrid>
            <w:tr w:rsidR="00C30DEF" w:rsidRPr="00C30DEF" w14:paraId="3DE612B9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032E77" w14:textId="42A7B400" w:rsidR="004D60B2" w:rsidRPr="00B76245" w:rsidRDefault="00B76245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  <w:t>Reception hours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1A3CD5" w14:textId="7EE6DAF3" w:rsidR="004D60B2" w:rsidRPr="00B76245" w:rsidRDefault="00B76245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  <w:t>Rectorate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9C9AA9" w14:textId="1B414326" w:rsidR="004D60B2" w:rsidRPr="00C30DEF" w:rsidRDefault="00B76245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  <w:t>Base</w:t>
                  </w:r>
                  <w:r w:rsidR="004D60B2"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(</w:t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  <w:t>The Wall</w:t>
                  </w:r>
                  <w:r w:rsidR="004D60B2"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)</w:t>
                  </w:r>
                </w:p>
              </w:tc>
            </w:tr>
            <w:tr w:rsidR="00C30DEF" w:rsidRPr="00C30DEF" w14:paraId="12587410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E690811" w14:textId="0E30E4F1" w:rsidR="004D60B2" w:rsidRPr="00461F0C" w:rsidRDefault="00A72009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Assist</w:t>
                  </w:r>
                  <w:r w:rsidR="0057267C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. </w:t>
                  </w:r>
                  <w:r w:rsidR="00461F0C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 xml:space="preserve">G. </w:t>
                  </w:r>
                  <w:proofErr w:type="spellStart"/>
                  <w:r w:rsidR="00461F0C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Krachanov</w:t>
                  </w:r>
                  <w:proofErr w:type="spellEnd"/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674B3E" w14:textId="220B1572" w:rsidR="004D60B2" w:rsidRPr="00C30DEF" w:rsidRDefault="00B13BB7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Monday</w:t>
                  </w:r>
                  <w:proofErr w:type="spellEnd"/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</w:t>
                  </w:r>
                  <w:r w:rsidR="001B5A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AC493A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 w:rsidR="001B5A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4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AC493A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BE65E9" w14:textId="34FF7D54" w:rsidR="004D60B2" w:rsidRPr="00C30DEF" w:rsidRDefault="00B13BB7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Wednesday</w:t>
                  </w:r>
                  <w:r w:rsidR="008E339C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4.00-15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00</w:t>
                  </w:r>
                </w:p>
              </w:tc>
            </w:tr>
            <w:tr w:rsidR="00C30DEF" w:rsidRPr="00C30DEF" w14:paraId="416120FF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6694A2D" w14:textId="3EDF5F8A" w:rsidR="004D60B2" w:rsidRPr="00C30DEF" w:rsidRDefault="00B2673D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Chief</w:t>
                  </w:r>
                  <w:proofErr w:type="gramStart"/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 xml:space="preserve">. </w:t>
                  </w:r>
                  <w:proofErr w:type="gramEnd"/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Assist. T. Dimitrov, PhD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4F7B4F" w14:textId="43544DD3" w:rsidR="004D60B2" w:rsidRPr="00C30DEF" w:rsidRDefault="00B13BB7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Monday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</w:t>
                  </w:r>
                  <w:r w:rsidR="00661A34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3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00-1</w:t>
                  </w:r>
                  <w:r w:rsidR="00661A34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00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3A732C" w14:textId="71DE1E3B" w:rsidR="004D60B2" w:rsidRPr="00661A34" w:rsidRDefault="00B13BB7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Tuesday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</w:t>
                  </w:r>
                  <w:r w:rsidR="00661A34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3.00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-1</w:t>
                  </w:r>
                  <w:r w:rsidR="00661A34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4.00</w:t>
                  </w:r>
                </w:p>
              </w:tc>
            </w:tr>
          </w:tbl>
          <w:p w14:paraId="187021F8" w14:textId="77777777" w:rsidR="008A61EB" w:rsidRDefault="008A61EB" w:rsidP="008A61E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bg-BG"/>
              </w:rPr>
              <w:t xml:space="preserve">Director of the Department of Sport: </w:t>
            </w:r>
          </w:p>
          <w:p w14:paraId="2EA510C5" w14:textId="0FBB1DBA" w:rsidR="008A61EB" w:rsidRPr="00C30DEF" w:rsidRDefault="008A61EB" w:rsidP="008A61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bg-BG"/>
              </w:rPr>
              <w:t xml:space="preserve">Prof. </w:t>
            </w:r>
            <w:proofErr w:type="spellStart"/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bg-BG"/>
              </w:rPr>
              <w:t>Boryana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bg-BG"/>
              </w:rPr>
              <w:t>Tumanova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bg-BG"/>
              </w:rPr>
              <w:t>, PhD</w:t>
            </w:r>
          </w:p>
          <w:p w14:paraId="3512C693" w14:textId="411103BD" w:rsidR="004D60B2" w:rsidRPr="00C30DEF" w:rsidRDefault="004D60B2" w:rsidP="004D60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</w:p>
          <w:p w14:paraId="564E4D95" w14:textId="77777777" w:rsidR="004D60B2" w:rsidRPr="00C30DEF" w:rsidRDefault="004D60B2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</w:p>
          <w:p w14:paraId="5942DFBF" w14:textId="4F6094CE" w:rsidR="001F4D9D" w:rsidRPr="00C30DEF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</w:p>
          <w:p w14:paraId="7E6FD5AF" w14:textId="6469E255" w:rsidR="001F4D9D" w:rsidRPr="00C30DEF" w:rsidRDefault="001F4D9D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</w:p>
        </w:tc>
      </w:tr>
    </w:tbl>
    <w:p w14:paraId="0AA7E4C9" w14:textId="77777777" w:rsidR="00EE2E72" w:rsidRDefault="00EE2E72" w:rsidP="00F644DE"/>
    <w:sectPr w:rsidR="00EE2E72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31FE1"/>
    <w:rsid w:val="00040704"/>
    <w:rsid w:val="0009489B"/>
    <w:rsid w:val="000A42EA"/>
    <w:rsid w:val="0015498A"/>
    <w:rsid w:val="0017295B"/>
    <w:rsid w:val="00172B76"/>
    <w:rsid w:val="00180020"/>
    <w:rsid w:val="00194E4C"/>
    <w:rsid w:val="00194FDF"/>
    <w:rsid w:val="001953E8"/>
    <w:rsid w:val="001B5A07"/>
    <w:rsid w:val="001F4D9D"/>
    <w:rsid w:val="001F74CF"/>
    <w:rsid w:val="00220E2F"/>
    <w:rsid w:val="00253AB7"/>
    <w:rsid w:val="00260665"/>
    <w:rsid w:val="00275250"/>
    <w:rsid w:val="002C3141"/>
    <w:rsid w:val="00314AB1"/>
    <w:rsid w:val="0033335F"/>
    <w:rsid w:val="0033598B"/>
    <w:rsid w:val="0034007A"/>
    <w:rsid w:val="00360061"/>
    <w:rsid w:val="003C0559"/>
    <w:rsid w:val="004038FB"/>
    <w:rsid w:val="004121CF"/>
    <w:rsid w:val="00414896"/>
    <w:rsid w:val="00461F0C"/>
    <w:rsid w:val="004718F2"/>
    <w:rsid w:val="0047208B"/>
    <w:rsid w:val="004758F5"/>
    <w:rsid w:val="0049447E"/>
    <w:rsid w:val="004D60B2"/>
    <w:rsid w:val="004E1664"/>
    <w:rsid w:val="004F29BF"/>
    <w:rsid w:val="00533047"/>
    <w:rsid w:val="00534D15"/>
    <w:rsid w:val="00535693"/>
    <w:rsid w:val="00543C0C"/>
    <w:rsid w:val="00565DE0"/>
    <w:rsid w:val="0057267C"/>
    <w:rsid w:val="005A0BE2"/>
    <w:rsid w:val="005B44C5"/>
    <w:rsid w:val="005E0790"/>
    <w:rsid w:val="006066A3"/>
    <w:rsid w:val="00607B82"/>
    <w:rsid w:val="0066029F"/>
    <w:rsid w:val="00661A34"/>
    <w:rsid w:val="00670287"/>
    <w:rsid w:val="0067709C"/>
    <w:rsid w:val="00681219"/>
    <w:rsid w:val="006B513B"/>
    <w:rsid w:val="006D4967"/>
    <w:rsid w:val="00731D6F"/>
    <w:rsid w:val="00734044"/>
    <w:rsid w:val="0077328A"/>
    <w:rsid w:val="00780064"/>
    <w:rsid w:val="0078690C"/>
    <w:rsid w:val="007C094E"/>
    <w:rsid w:val="007D51F8"/>
    <w:rsid w:val="007D5451"/>
    <w:rsid w:val="007F0D0B"/>
    <w:rsid w:val="007F795C"/>
    <w:rsid w:val="00803641"/>
    <w:rsid w:val="00806CD8"/>
    <w:rsid w:val="00850137"/>
    <w:rsid w:val="00853892"/>
    <w:rsid w:val="00887416"/>
    <w:rsid w:val="008A0960"/>
    <w:rsid w:val="008A61EB"/>
    <w:rsid w:val="008C38CF"/>
    <w:rsid w:val="008C777F"/>
    <w:rsid w:val="008E339C"/>
    <w:rsid w:val="00922195"/>
    <w:rsid w:val="00954F07"/>
    <w:rsid w:val="009617EB"/>
    <w:rsid w:val="00962035"/>
    <w:rsid w:val="00995D11"/>
    <w:rsid w:val="009C654E"/>
    <w:rsid w:val="009E311D"/>
    <w:rsid w:val="009E5E77"/>
    <w:rsid w:val="00A031AD"/>
    <w:rsid w:val="00A327A1"/>
    <w:rsid w:val="00A47BE2"/>
    <w:rsid w:val="00A72009"/>
    <w:rsid w:val="00A73E85"/>
    <w:rsid w:val="00AB25B6"/>
    <w:rsid w:val="00AC493A"/>
    <w:rsid w:val="00AC612B"/>
    <w:rsid w:val="00AE27EC"/>
    <w:rsid w:val="00AF58EA"/>
    <w:rsid w:val="00B059C0"/>
    <w:rsid w:val="00B12BAF"/>
    <w:rsid w:val="00B13BB7"/>
    <w:rsid w:val="00B2673D"/>
    <w:rsid w:val="00B45CF7"/>
    <w:rsid w:val="00B55333"/>
    <w:rsid w:val="00B55D7E"/>
    <w:rsid w:val="00B70B76"/>
    <w:rsid w:val="00B76245"/>
    <w:rsid w:val="00BB7821"/>
    <w:rsid w:val="00BC5774"/>
    <w:rsid w:val="00C036FE"/>
    <w:rsid w:val="00C10012"/>
    <w:rsid w:val="00C30DEF"/>
    <w:rsid w:val="00C54BBD"/>
    <w:rsid w:val="00C743EA"/>
    <w:rsid w:val="00C95757"/>
    <w:rsid w:val="00CA22E2"/>
    <w:rsid w:val="00CC31A2"/>
    <w:rsid w:val="00D14B1F"/>
    <w:rsid w:val="00D37087"/>
    <w:rsid w:val="00D768FD"/>
    <w:rsid w:val="00D95148"/>
    <w:rsid w:val="00DF32A2"/>
    <w:rsid w:val="00E104E8"/>
    <w:rsid w:val="00E34341"/>
    <w:rsid w:val="00E75BB3"/>
    <w:rsid w:val="00EA197C"/>
    <w:rsid w:val="00EE2E72"/>
    <w:rsid w:val="00F30FBE"/>
    <w:rsid w:val="00F3377C"/>
    <w:rsid w:val="00F53B48"/>
    <w:rsid w:val="00F566A1"/>
    <w:rsid w:val="00F644DE"/>
    <w:rsid w:val="00F733B3"/>
    <w:rsid w:val="00F7479E"/>
    <w:rsid w:val="00F832A0"/>
    <w:rsid w:val="00FA3056"/>
    <w:rsid w:val="00FB58EE"/>
    <w:rsid w:val="00FC1F4F"/>
    <w:rsid w:val="00FD30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46C43"/>
  <w15:docId w15:val="{CDA1F30C-9FDE-426F-BFA1-F618EC532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D333E3-5C05-4DDC-989A-6AF45022C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1</cp:lastModifiedBy>
  <cp:revision>24</cp:revision>
  <dcterms:created xsi:type="dcterms:W3CDTF">2025-08-25T12:22:00Z</dcterms:created>
  <dcterms:modified xsi:type="dcterms:W3CDTF">2025-10-22T09:50:00Z</dcterms:modified>
</cp:coreProperties>
</file>